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2FB9161" w14:textId="77777777" w:rsidR="00890A38" w:rsidRDefault="00BA5704" w:rsidP="006C1EB1">
      <w:pPr>
        <w:pStyle w:val="Heading1"/>
        <w:jc w:val="center"/>
      </w:pPr>
      <w:r>
        <w:t>My Story</w:t>
      </w:r>
    </w:p>
    <w:p w14:paraId="48050570" w14:textId="77777777" w:rsidR="00BA5704" w:rsidRDefault="00BA5704" w:rsidP="00BA5704">
      <w:pPr>
        <w:pStyle w:val="Heading2"/>
      </w:pPr>
      <w:r>
        <w:t>Intro:</w:t>
      </w:r>
    </w:p>
    <w:p w14:paraId="03AE734E" w14:textId="34A8F19D" w:rsidR="00BA5704" w:rsidRDefault="00BA5704" w:rsidP="00BA5704">
      <w:r w:rsidRPr="00201A75">
        <w:rPr>
          <w:noProof/>
        </w:rPr>
        <w:t>Project1</w:t>
      </w:r>
      <w:r>
        <w:t xml:space="preserve"> is a learning curve that contained many trials and </w:t>
      </w:r>
      <w:r w:rsidRPr="00201A75">
        <w:rPr>
          <w:noProof/>
        </w:rPr>
        <w:t>tribu</w:t>
      </w:r>
      <w:r w:rsidR="00DC7371">
        <w:rPr>
          <w:noProof/>
        </w:rPr>
        <w:t>la</w:t>
      </w:r>
      <w:r w:rsidRPr="00201A75">
        <w:rPr>
          <w:noProof/>
        </w:rPr>
        <w:t>tions</w:t>
      </w:r>
      <w:r>
        <w:t xml:space="preserve">. It was a </w:t>
      </w:r>
      <w:r w:rsidR="00DC7371">
        <w:t xml:space="preserve">test </w:t>
      </w:r>
      <w:r>
        <w:t>of character by every stretch of the imagination</w:t>
      </w:r>
      <w:r w:rsidR="00DC7371">
        <w:t>,</w:t>
      </w:r>
      <w:r>
        <w:t xml:space="preserve"> </w:t>
      </w:r>
      <w:r w:rsidR="00CB6A45">
        <w:t>f</w:t>
      </w:r>
      <w:r>
        <w:t>rom group meetings to the client interactions that dictated the overall success</w:t>
      </w:r>
      <w:r w:rsidR="00CB6A45">
        <w:rPr>
          <w:noProof/>
        </w:rPr>
        <w:t xml:space="preserve"> or faliure </w:t>
      </w:r>
      <w:r w:rsidR="00CB6A45">
        <w:t>our tasks</w:t>
      </w:r>
      <w:r>
        <w:t xml:space="preserve">. Primarily the four assigned tasks will form the foundation of my </w:t>
      </w:r>
      <w:r w:rsidRPr="00BA5704">
        <w:rPr>
          <w:noProof/>
        </w:rPr>
        <w:t>self</w:t>
      </w:r>
      <w:r>
        <w:rPr>
          <w:noProof/>
        </w:rPr>
        <w:t>-</w:t>
      </w:r>
      <w:r w:rsidRPr="00BA5704">
        <w:rPr>
          <w:noProof/>
        </w:rPr>
        <w:t>reflection</w:t>
      </w:r>
      <w:r>
        <w:t xml:space="preserve">. </w:t>
      </w:r>
      <w:r w:rsidR="00284303">
        <w:t xml:space="preserve">I will discuss </w:t>
      </w:r>
      <w:r w:rsidR="00CB6A45">
        <w:t>S</w:t>
      </w:r>
      <w:r>
        <w:t xml:space="preserve">uccesses, the failures, and the hardships overcome along the way, and the resulting wisdom gained from these struggles. </w:t>
      </w:r>
    </w:p>
    <w:p w14:paraId="568A341A" w14:textId="77777777" w:rsidR="005C3646" w:rsidRDefault="00BA5704" w:rsidP="005C3646">
      <w:pPr>
        <w:pStyle w:val="Heading1"/>
      </w:pPr>
      <w:r>
        <w:t>Task1: The Visual Scan Tool</w:t>
      </w:r>
    </w:p>
    <w:p w14:paraId="0EFDAF34" w14:textId="09F9D0C6" w:rsidR="002504D6" w:rsidRDefault="005C3646" w:rsidP="005C3646">
      <w:r>
        <w:t xml:space="preserve">My </w:t>
      </w:r>
      <w:r w:rsidRPr="005C3646">
        <w:rPr>
          <w:noProof/>
        </w:rPr>
        <w:t>firs</w:t>
      </w:r>
      <w:r>
        <w:t xml:space="preserve">t task was </w:t>
      </w:r>
      <w:r w:rsidRPr="00201A75">
        <w:rPr>
          <w:noProof/>
        </w:rPr>
        <w:t>considered  an</w:t>
      </w:r>
      <w:r>
        <w:t xml:space="preserve"> introduction to the </w:t>
      </w:r>
      <w:r w:rsidR="006E274B">
        <w:rPr>
          <w:noProof/>
        </w:rPr>
        <w:t>S</w:t>
      </w:r>
      <w:r w:rsidRPr="00201A75">
        <w:rPr>
          <w:noProof/>
        </w:rPr>
        <w:t>oftware</w:t>
      </w:r>
      <w:r>
        <w:t xml:space="preserve"> Development </w:t>
      </w:r>
      <w:r w:rsidRPr="00201A75">
        <w:rPr>
          <w:noProof/>
        </w:rPr>
        <w:t xml:space="preserve">Life </w:t>
      </w:r>
      <w:commentRangeStart w:id="0"/>
      <w:r w:rsidR="006E274B">
        <w:rPr>
          <w:noProof/>
        </w:rPr>
        <w:t>C</w:t>
      </w:r>
      <w:r w:rsidRPr="00201A75">
        <w:rPr>
          <w:noProof/>
        </w:rPr>
        <w:t>ycle</w:t>
      </w:r>
      <w:commentRangeEnd w:id="0"/>
      <w:r w:rsidR="002B625B">
        <w:rPr>
          <w:rStyle w:val="CommentReference"/>
        </w:rPr>
        <w:commentReference w:id="0"/>
      </w:r>
      <w:r>
        <w:t xml:space="preserve">.  In most instances, the future career of IT involves </w:t>
      </w:r>
      <w:r w:rsidRPr="00201A75">
        <w:rPr>
          <w:noProof/>
        </w:rPr>
        <w:t>onload</w:t>
      </w:r>
      <w:r>
        <w:t xml:space="preserve"> and </w:t>
      </w:r>
      <w:r w:rsidRPr="00201A75">
        <w:rPr>
          <w:noProof/>
        </w:rPr>
        <w:t>pre-existing</w:t>
      </w:r>
      <w:r>
        <w:t xml:space="preserve"> code that needs to </w:t>
      </w:r>
      <w:r w:rsidR="00AD50BA">
        <w:t xml:space="preserve">be </w:t>
      </w:r>
      <w:r>
        <w:t xml:space="preserve">refashioned to meet </w:t>
      </w:r>
      <w:r w:rsidR="00AD50BA">
        <w:t xml:space="preserve"> </w:t>
      </w:r>
      <w:r>
        <w:t xml:space="preserve"> client</w:t>
      </w:r>
      <w:r w:rsidR="00AD50BA">
        <w:t>'</w:t>
      </w:r>
      <w:r>
        <w:t xml:space="preserve">s every changing </w:t>
      </w:r>
      <w:r w:rsidR="00AD50BA">
        <w:t>laundry-</w:t>
      </w:r>
      <w:r>
        <w:t>list of wants. However, my responsibilit</w:t>
      </w:r>
      <w:r w:rsidR="00505ED0">
        <w:t xml:space="preserve">y when meeting with </w:t>
      </w:r>
      <w:r w:rsidR="00CB4A98">
        <w:t xml:space="preserve">the client Dr. </w:t>
      </w:r>
      <w:r>
        <w:t xml:space="preserve">Mary </w:t>
      </w:r>
      <w:r w:rsidR="00AD50BA">
        <w:rPr>
          <w:noProof/>
        </w:rPr>
        <w:t>Butler</w:t>
      </w:r>
      <w:r w:rsidR="00AD50BA">
        <w:t xml:space="preserve"> </w:t>
      </w:r>
      <w:r>
        <w:t xml:space="preserve">was to </w:t>
      </w:r>
      <w:r w:rsidR="00CB4A98">
        <w:t>separate</w:t>
      </w:r>
      <w:r>
        <w:t xml:space="preserve"> the needs from the wants.</w:t>
      </w:r>
      <w:r w:rsidR="00752C47">
        <w:t xml:space="preserve"> Also, to </w:t>
      </w:r>
      <w:r w:rsidR="00B84A8A">
        <w:rPr>
          <w:noProof/>
        </w:rPr>
        <w:t>specifically</w:t>
      </w:r>
      <w:r w:rsidR="00B84A8A">
        <w:t xml:space="preserve"> </w:t>
      </w:r>
      <w:r w:rsidR="00752C47" w:rsidRPr="00201A75">
        <w:rPr>
          <w:noProof/>
        </w:rPr>
        <w:t>organise</w:t>
      </w:r>
      <w:r w:rsidR="00752C47">
        <w:t xml:space="preserve"> </w:t>
      </w:r>
      <w:r w:rsidR="00B84A8A">
        <w:t xml:space="preserve">a </w:t>
      </w:r>
      <w:r w:rsidR="00752C47">
        <w:t xml:space="preserve">field trial </w:t>
      </w:r>
      <w:r w:rsidR="00B84A8A">
        <w:t xml:space="preserve">of </w:t>
      </w:r>
      <w:r w:rsidR="00752C47">
        <w:t xml:space="preserve">the application with </w:t>
      </w:r>
      <w:r w:rsidR="00B84A8A">
        <w:t xml:space="preserve">real </w:t>
      </w:r>
      <w:r w:rsidR="00954F1F">
        <w:t>patients</w:t>
      </w:r>
      <w:r w:rsidR="00752C47">
        <w:t xml:space="preserve">, and in return provide feedback </w:t>
      </w:r>
      <w:r w:rsidR="00F61A69">
        <w:t xml:space="preserve">to the development team </w:t>
      </w:r>
      <w:r w:rsidR="00752C47">
        <w:t xml:space="preserve">in regards to the </w:t>
      </w:r>
      <w:commentRangeStart w:id="1"/>
      <w:r w:rsidR="00752C47">
        <w:t>experience</w:t>
      </w:r>
      <w:commentRangeEnd w:id="1"/>
      <w:r w:rsidR="00186B63">
        <w:rPr>
          <w:rStyle w:val="CommentReference"/>
        </w:rPr>
        <w:commentReference w:id="1"/>
      </w:r>
      <w:r w:rsidR="00752C47">
        <w:t>.</w:t>
      </w:r>
      <w:r w:rsidR="00662EAD">
        <w:t xml:space="preserve"> I was very happy to go out in the field and communicate with clients, as it was a valuable skill set to have in the long run.</w:t>
      </w:r>
      <w:r w:rsidR="00752C47">
        <w:t xml:space="preserve"> </w:t>
      </w:r>
      <w:r w:rsidR="00954F1F">
        <w:t>During the first meeting</w:t>
      </w:r>
      <w:r w:rsidR="00352FA6">
        <w:t>, Jordan</w:t>
      </w:r>
      <w:r w:rsidR="00980035">
        <w:t>'</w:t>
      </w:r>
      <w:r w:rsidR="00352FA6">
        <w:t>s</w:t>
      </w:r>
      <w:r w:rsidR="00BA100B">
        <w:t xml:space="preserve"> </w:t>
      </w:r>
      <w:r w:rsidR="00980035">
        <w:t xml:space="preserve">presence </w:t>
      </w:r>
      <w:r w:rsidR="00954F1F">
        <w:t xml:space="preserve">and his knowledge of the inner workings of the </w:t>
      </w:r>
      <w:r w:rsidR="00954F1F" w:rsidRPr="00201A75">
        <w:rPr>
          <w:noProof/>
        </w:rPr>
        <w:t>application</w:t>
      </w:r>
      <w:r w:rsidR="00CB6A45">
        <w:rPr>
          <w:noProof/>
        </w:rPr>
        <w:t xml:space="preserve"> </w:t>
      </w:r>
      <w:r w:rsidR="00954F1F">
        <w:t xml:space="preserve">made </w:t>
      </w:r>
      <w:r w:rsidR="00954F1F">
        <w:rPr>
          <w:noProof/>
        </w:rPr>
        <w:t xml:space="preserve">building rapport with Mary a </w:t>
      </w:r>
      <w:r w:rsidR="00954F1F" w:rsidRPr="00201A75">
        <w:rPr>
          <w:noProof/>
        </w:rPr>
        <w:t>seemless</w:t>
      </w:r>
      <w:r w:rsidR="00954F1F">
        <w:rPr>
          <w:noProof/>
        </w:rPr>
        <w:t xml:space="preserve"> experience.</w:t>
      </w:r>
      <w:r w:rsidR="00BA100B">
        <w:t xml:space="preserve"> </w:t>
      </w:r>
      <w:r w:rsidR="00662EAD">
        <w:t xml:space="preserve"> Also, having the aid of another software developer meant two minds are better at collecting information then one. </w:t>
      </w:r>
      <w:r w:rsidR="00BA100B">
        <w:t>Luckily</w:t>
      </w:r>
      <w:r w:rsidR="00505ED0">
        <w:t>,</w:t>
      </w:r>
      <w:r>
        <w:t xml:space="preserve"> Mary was </w:t>
      </w:r>
      <w:r w:rsidR="00980035">
        <w:t xml:space="preserve">generally </w:t>
      </w:r>
      <w:r>
        <w:t xml:space="preserve">happy with the progress the previous of project1 students </w:t>
      </w:r>
      <w:r w:rsidR="00980035">
        <w:t>had achieved</w:t>
      </w:r>
      <w:r>
        <w:t>.</w:t>
      </w:r>
      <w:r w:rsidR="00BA100B">
        <w:t xml:space="preserve"> </w:t>
      </w:r>
      <w:r>
        <w:t>How</w:t>
      </w:r>
      <w:r w:rsidR="00954F1F">
        <w:t xml:space="preserve">ever, by no means did </w:t>
      </w:r>
      <w:r w:rsidR="00416426">
        <w:t xml:space="preserve">this </w:t>
      </w:r>
      <w:r w:rsidR="00954F1F">
        <w:t xml:space="preserve">mark the end of </w:t>
      </w:r>
      <w:r w:rsidR="00954F1F" w:rsidRPr="00201A75">
        <w:rPr>
          <w:noProof/>
        </w:rPr>
        <w:t>the application</w:t>
      </w:r>
      <w:r w:rsidR="00416426">
        <w:rPr>
          <w:noProof/>
        </w:rPr>
        <w:t>'</w:t>
      </w:r>
      <w:r w:rsidR="00954F1F" w:rsidRPr="00201A75">
        <w:rPr>
          <w:noProof/>
        </w:rPr>
        <w:t>s timeline</w:t>
      </w:r>
      <w:r w:rsidR="00954F1F">
        <w:t>.</w:t>
      </w:r>
      <w:r w:rsidR="00416426">
        <w:t xml:space="preserve"> </w:t>
      </w:r>
      <w:r w:rsidR="00BA100B">
        <w:t xml:space="preserve">With the </w:t>
      </w:r>
      <w:r w:rsidR="00BA100B" w:rsidRPr="00201A75">
        <w:rPr>
          <w:noProof/>
        </w:rPr>
        <w:t>breweing</w:t>
      </w:r>
      <w:r w:rsidR="00BA100B">
        <w:t xml:space="preserve"> excitement </w:t>
      </w:r>
      <w:r w:rsidR="00752C47" w:rsidRPr="00201A75">
        <w:rPr>
          <w:noProof/>
        </w:rPr>
        <w:t xml:space="preserve">of </w:t>
      </w:r>
      <w:r w:rsidR="00BA100B" w:rsidRPr="00201A75">
        <w:rPr>
          <w:noProof/>
        </w:rPr>
        <w:t xml:space="preserve"> this app</w:t>
      </w:r>
      <w:r w:rsidR="00F812FB">
        <w:rPr>
          <w:noProof/>
        </w:rPr>
        <w:t>'</w:t>
      </w:r>
      <w:r w:rsidR="00BA100B" w:rsidRPr="00201A75">
        <w:rPr>
          <w:noProof/>
        </w:rPr>
        <w:t>s success</w:t>
      </w:r>
      <w:r w:rsidR="00BA100B">
        <w:t xml:space="preserve">, </w:t>
      </w:r>
      <w:r w:rsidR="00954F1F">
        <w:rPr>
          <w:noProof/>
        </w:rPr>
        <w:t>Mary</w:t>
      </w:r>
      <w:r w:rsidR="00BA100B">
        <w:t xml:space="preserve"> suggested more </w:t>
      </w:r>
      <w:r w:rsidR="00BA100B" w:rsidRPr="00BA100B">
        <w:rPr>
          <w:noProof/>
        </w:rPr>
        <w:t>improve</w:t>
      </w:r>
      <w:r w:rsidR="00BA100B">
        <w:rPr>
          <w:noProof/>
        </w:rPr>
        <w:t>ments to</w:t>
      </w:r>
      <w:r w:rsidR="00BA100B">
        <w:t xml:space="preserve"> </w:t>
      </w:r>
      <w:r w:rsidR="00752C47">
        <w:t>the user experience</w:t>
      </w:r>
      <w:r w:rsidR="00BA100B">
        <w:t xml:space="preserve">. </w:t>
      </w:r>
      <w:r w:rsidR="00954F1F">
        <w:t xml:space="preserve">This </w:t>
      </w:r>
      <w:r w:rsidR="00954F1F" w:rsidRPr="00201A75">
        <w:rPr>
          <w:noProof/>
        </w:rPr>
        <w:t>included</w:t>
      </w:r>
      <w:r w:rsidR="00954F1F">
        <w:t xml:space="preserve"> adding a </w:t>
      </w:r>
      <w:r w:rsidR="00352FA6">
        <w:rPr>
          <w:noProof/>
        </w:rPr>
        <w:t>layer</w:t>
      </w:r>
      <w:r w:rsidR="00954F1F">
        <w:t xml:space="preserve"> of difficulty to the Visual Scan tools</w:t>
      </w:r>
      <w:r w:rsidR="00662EAD">
        <w:t xml:space="preserve"> </w:t>
      </w:r>
      <w:r w:rsidR="00752C47">
        <w:t xml:space="preserve">by changing </w:t>
      </w:r>
      <w:r w:rsidR="00954F1F">
        <w:t>the balls</w:t>
      </w:r>
      <w:r w:rsidR="00662EAD">
        <w:t xml:space="preserve"> behaviour </w:t>
      </w:r>
      <w:r w:rsidR="009D5F09">
        <w:rPr>
          <w:noProof/>
        </w:rPr>
        <w:t>expected to be able to implement these changes within three weeks</w:t>
      </w:r>
      <w:r w:rsidR="00F61A69">
        <w:rPr>
          <w:noProof/>
        </w:rPr>
        <w:t xml:space="preserve">, </w:t>
      </w:r>
      <w:r w:rsidR="00954F1F">
        <w:t xml:space="preserve">We </w:t>
      </w:r>
      <w:r w:rsidR="00954F1F" w:rsidRPr="00201A75">
        <w:rPr>
          <w:noProof/>
        </w:rPr>
        <w:t xml:space="preserve">made </w:t>
      </w:r>
      <w:r w:rsidR="00BA100B" w:rsidRPr="00201A75">
        <w:rPr>
          <w:noProof/>
        </w:rPr>
        <w:t xml:space="preserve"> sure</w:t>
      </w:r>
      <w:r w:rsidR="00BA100B">
        <w:t xml:space="preserve"> to convey </w:t>
      </w:r>
      <w:r w:rsidR="00752C47">
        <w:t xml:space="preserve">to the client </w:t>
      </w:r>
      <w:r w:rsidR="00BA100B">
        <w:t xml:space="preserve">that time, quality, and </w:t>
      </w:r>
      <w:r w:rsidR="00752C47">
        <w:t>resources</w:t>
      </w:r>
      <w:r w:rsidR="00BA100B">
        <w:t xml:space="preserve"> </w:t>
      </w:r>
      <w:r w:rsidR="00BA100B" w:rsidRPr="00BA100B">
        <w:rPr>
          <w:noProof/>
        </w:rPr>
        <w:t>was</w:t>
      </w:r>
      <w:r w:rsidR="00BA100B">
        <w:t xml:space="preserve"> a </w:t>
      </w:r>
      <w:r w:rsidR="00954F1F">
        <w:t xml:space="preserve">determining </w:t>
      </w:r>
      <w:r w:rsidR="00BA100B">
        <w:t>factor</w:t>
      </w:r>
      <w:r w:rsidR="00752C47">
        <w:t xml:space="preserve"> </w:t>
      </w:r>
      <w:r w:rsidR="00954F1F">
        <w:rPr>
          <w:noProof/>
        </w:rPr>
        <w:t>in</w:t>
      </w:r>
      <w:r w:rsidR="00752C47">
        <w:t xml:space="preserve"> fulfilling the l</w:t>
      </w:r>
      <w:r w:rsidR="00954F1F">
        <w:t>ist of requireme</w:t>
      </w:r>
      <w:r w:rsidR="00B64161">
        <w:t xml:space="preserve">nts. </w:t>
      </w:r>
      <w:r w:rsidR="00662EAD">
        <w:t xml:space="preserve">However, we could have further reinforced this idea by constantly clarifying with Dr Mary the changes that are more important. </w:t>
      </w:r>
    </w:p>
    <w:p w14:paraId="353704A1" w14:textId="13CDEB28" w:rsidR="00DD3D86" w:rsidRDefault="00AF0E97" w:rsidP="005C3646">
      <w:r>
        <w:t xml:space="preserve">The </w:t>
      </w:r>
      <w:r w:rsidR="00B64161">
        <w:t xml:space="preserve">conclusion of the first meeting, </w:t>
      </w:r>
      <w:r>
        <w:t xml:space="preserve">was that </w:t>
      </w:r>
      <w:r w:rsidR="00B64161">
        <w:t xml:space="preserve">the client </w:t>
      </w:r>
      <w:r w:rsidR="00F61A69">
        <w:t>wanted</w:t>
      </w:r>
      <w:r>
        <w:t xml:space="preserve"> </w:t>
      </w:r>
      <w:r w:rsidR="00B64161">
        <w:t xml:space="preserve">to test a working copy of the application </w:t>
      </w:r>
      <w:r>
        <w:rPr>
          <w:noProof/>
        </w:rPr>
        <w:t xml:space="preserve">and </w:t>
      </w:r>
      <w:r w:rsidR="00B64161">
        <w:rPr>
          <w:noProof/>
        </w:rPr>
        <w:t xml:space="preserve"> </w:t>
      </w:r>
      <w:r>
        <w:rPr>
          <w:noProof/>
        </w:rPr>
        <w:t xml:space="preserve">receive </w:t>
      </w:r>
      <w:r w:rsidR="00B64161">
        <w:rPr>
          <w:noProof/>
        </w:rPr>
        <w:t xml:space="preserve">  </w:t>
      </w:r>
      <w:r w:rsidR="00B64161" w:rsidRPr="00E9454A">
        <w:rPr>
          <w:noProof/>
        </w:rPr>
        <w:t>instructions</w:t>
      </w:r>
      <w:r w:rsidR="00B64161">
        <w:rPr>
          <w:noProof/>
        </w:rPr>
        <w:t xml:space="preserve"> </w:t>
      </w:r>
      <w:r w:rsidR="005878CC">
        <w:rPr>
          <w:noProof/>
        </w:rPr>
        <w:t>detailing the installation process</w:t>
      </w:r>
      <w:r w:rsidR="005E5376">
        <w:rPr>
          <w:noProof/>
        </w:rPr>
        <w:t>.</w:t>
      </w:r>
      <w:r w:rsidR="00662EAD">
        <w:rPr>
          <w:noProof/>
        </w:rPr>
        <w:t xml:space="preserve"> </w:t>
      </w:r>
      <w:r w:rsidR="001F2567">
        <w:rPr>
          <w:noProof/>
        </w:rPr>
        <w:t>Conveniently</w:t>
      </w:r>
      <w:r w:rsidR="005878CC">
        <w:rPr>
          <w:noProof/>
        </w:rPr>
        <w:t xml:space="preserve">, </w:t>
      </w:r>
      <w:r w:rsidR="001F2567">
        <w:rPr>
          <w:noProof/>
        </w:rPr>
        <w:t>A</w:t>
      </w:r>
      <w:r w:rsidR="005878CC" w:rsidRPr="00E9454A">
        <w:rPr>
          <w:noProof/>
        </w:rPr>
        <w:t>ndroid</w:t>
      </w:r>
      <w:r w:rsidR="005878CC">
        <w:rPr>
          <w:noProof/>
        </w:rPr>
        <w:t xml:space="preserve"> allows </w:t>
      </w:r>
      <w:r w:rsidR="001F2567">
        <w:rPr>
          <w:noProof/>
        </w:rPr>
        <w:t xml:space="preserve">production of </w:t>
      </w:r>
      <w:r w:rsidR="005878CC" w:rsidRPr="00E9454A">
        <w:rPr>
          <w:noProof/>
        </w:rPr>
        <w:t>a</w:t>
      </w:r>
      <w:r w:rsidR="001F2567">
        <w:rPr>
          <w:noProof/>
        </w:rPr>
        <w:t xml:space="preserve"> </w:t>
      </w:r>
      <w:r w:rsidR="005878CC" w:rsidRPr="00E9454A">
        <w:rPr>
          <w:noProof/>
        </w:rPr>
        <w:t>signed</w:t>
      </w:r>
      <w:r w:rsidR="005878CC">
        <w:rPr>
          <w:noProof/>
        </w:rPr>
        <w:t xml:space="preserve"> </w:t>
      </w:r>
      <w:r w:rsidR="00EF03D6">
        <w:rPr>
          <w:noProof/>
        </w:rPr>
        <w:t xml:space="preserve">.apk </w:t>
      </w:r>
      <w:r w:rsidR="005878CC">
        <w:rPr>
          <w:noProof/>
        </w:rPr>
        <w:t xml:space="preserve">for application sharing. </w:t>
      </w:r>
      <w:r w:rsidR="00EF03D6">
        <w:rPr>
          <w:noProof/>
        </w:rPr>
        <w:t xml:space="preserve">We created the .apk file </w:t>
      </w:r>
      <w:r w:rsidR="00662EAD">
        <w:rPr>
          <w:noProof/>
        </w:rPr>
        <w:t>and shared it on</w:t>
      </w:r>
      <w:r w:rsidR="00EF03D6">
        <w:rPr>
          <w:noProof/>
        </w:rPr>
        <w:t xml:space="preserve"> </w:t>
      </w:r>
      <w:r w:rsidR="005878CC">
        <w:rPr>
          <w:noProof/>
        </w:rPr>
        <w:t xml:space="preserve">google </w:t>
      </w:r>
      <w:r w:rsidR="005878CC" w:rsidRPr="005878CC">
        <w:rPr>
          <w:noProof/>
        </w:rPr>
        <w:t>drive.</w:t>
      </w:r>
      <w:r w:rsidR="005878CC">
        <w:rPr>
          <w:noProof/>
        </w:rPr>
        <w:t xml:space="preserve"> (</w:t>
      </w:r>
      <w:r w:rsidR="00716B80">
        <w:rPr>
          <w:noProof/>
        </w:rPr>
        <w:t xml:space="preserve">The </w:t>
      </w:r>
      <w:r w:rsidR="005878CC">
        <w:rPr>
          <w:noProof/>
        </w:rPr>
        <w:t xml:space="preserve">instructions are linked here). </w:t>
      </w:r>
      <w:commentRangeStart w:id="2"/>
      <w:r w:rsidR="005878CC">
        <w:rPr>
          <w:noProof/>
        </w:rPr>
        <w:t>The</w:t>
      </w:r>
      <w:commentRangeEnd w:id="2"/>
      <w:r w:rsidR="00E25C50">
        <w:rPr>
          <w:rStyle w:val="CommentReference"/>
        </w:rPr>
        <w:commentReference w:id="2"/>
      </w:r>
      <w:r w:rsidR="005878CC">
        <w:rPr>
          <w:noProof/>
        </w:rPr>
        <w:t xml:space="preserve"> </w:t>
      </w:r>
      <w:r w:rsidR="00B11CFB">
        <w:rPr>
          <w:noProof/>
        </w:rPr>
        <w:t>installation</w:t>
      </w:r>
      <w:r w:rsidR="005878CC" w:rsidRPr="005878CC">
        <w:rPr>
          <w:noProof/>
        </w:rPr>
        <w:t xml:space="preserve"> </w:t>
      </w:r>
      <w:r w:rsidR="005878CC">
        <w:rPr>
          <w:noProof/>
        </w:rPr>
        <w:t xml:space="preserve">procedure of the </w:t>
      </w:r>
      <w:r w:rsidR="005878CC" w:rsidRPr="005878CC">
        <w:rPr>
          <w:noProof/>
        </w:rPr>
        <w:t>application</w:t>
      </w:r>
      <w:r w:rsidR="005878CC">
        <w:rPr>
          <w:noProof/>
        </w:rPr>
        <w:t xml:space="preserve"> via the APK file is relatively</w:t>
      </w:r>
      <w:r w:rsidR="000D43CC" w:rsidRPr="000D43CC">
        <w:rPr>
          <w:noProof/>
        </w:rPr>
        <w:t xml:space="preserve"> simpl</w:t>
      </w:r>
      <w:r w:rsidR="000D43CC">
        <w:rPr>
          <w:noProof/>
        </w:rPr>
        <w:t xml:space="preserve">e. </w:t>
      </w:r>
      <w:r w:rsidR="000D43CC" w:rsidRPr="000D43CC">
        <w:rPr>
          <w:noProof/>
        </w:rPr>
        <w:t>Although</w:t>
      </w:r>
      <w:r w:rsidR="000D43CC">
        <w:rPr>
          <w:noProof/>
        </w:rPr>
        <w:t>,</w:t>
      </w:r>
      <w:r w:rsidR="000D43CC" w:rsidRPr="000D43CC">
        <w:rPr>
          <w:noProof/>
        </w:rPr>
        <w:t xml:space="preserve"> th</w:t>
      </w:r>
      <w:r w:rsidR="000D43CC">
        <w:rPr>
          <w:noProof/>
        </w:rPr>
        <w:t xml:space="preserve">is is </w:t>
      </w:r>
      <w:r w:rsidR="000D43CC" w:rsidRPr="000D43CC">
        <w:rPr>
          <w:noProof/>
        </w:rPr>
        <w:t>with</w:t>
      </w:r>
      <w:r w:rsidR="000D43CC">
        <w:rPr>
          <w:noProof/>
        </w:rPr>
        <w:t xml:space="preserve"> </w:t>
      </w:r>
      <w:r w:rsidR="005878CC">
        <w:rPr>
          <w:noProof/>
        </w:rPr>
        <w:t xml:space="preserve">the exception </w:t>
      </w:r>
      <w:r w:rsidR="000D43CC">
        <w:rPr>
          <w:noProof/>
        </w:rPr>
        <w:t xml:space="preserve">of </w:t>
      </w:r>
      <w:r w:rsidR="005878CC">
        <w:rPr>
          <w:noProof/>
        </w:rPr>
        <w:t xml:space="preserve">registering a google account on an </w:t>
      </w:r>
      <w:r w:rsidR="005878CC" w:rsidRPr="00E9454A">
        <w:rPr>
          <w:noProof/>
        </w:rPr>
        <w:t>android</w:t>
      </w:r>
      <w:r w:rsidR="005878CC">
        <w:rPr>
          <w:noProof/>
        </w:rPr>
        <w:t xml:space="preserve"> </w:t>
      </w:r>
      <w:r w:rsidR="000D43CC">
        <w:rPr>
          <w:noProof/>
        </w:rPr>
        <w:t xml:space="preserve">being mandatory. </w:t>
      </w:r>
      <w:r w:rsidR="008A305C">
        <w:rPr>
          <w:noProof/>
        </w:rPr>
        <w:t xml:space="preserve">I Should have taken note of this much earlier. </w:t>
      </w:r>
      <w:r w:rsidR="000D43CC">
        <w:rPr>
          <w:noProof/>
        </w:rPr>
        <w:t>While</w:t>
      </w:r>
      <w:r w:rsidR="005878CC">
        <w:rPr>
          <w:noProof/>
        </w:rPr>
        <w:t xml:space="preserve"> </w:t>
      </w:r>
      <w:r w:rsidR="000D43CC" w:rsidRPr="00E9454A">
        <w:rPr>
          <w:noProof/>
        </w:rPr>
        <w:t xml:space="preserve">awaiting </w:t>
      </w:r>
      <w:r w:rsidR="00954F1F" w:rsidRPr="00E9454A">
        <w:rPr>
          <w:noProof/>
        </w:rPr>
        <w:t xml:space="preserve"> confirmation</w:t>
      </w:r>
      <w:r w:rsidR="00954F1F">
        <w:t xml:space="preserve"> for t</w:t>
      </w:r>
      <w:r w:rsidR="00B64161">
        <w:t xml:space="preserve">he next scheduled meeting, to avoid stalling, </w:t>
      </w:r>
      <w:r w:rsidR="000D43CC">
        <w:t xml:space="preserve">an </w:t>
      </w:r>
      <w:r w:rsidR="000D43CC" w:rsidRPr="00E9454A">
        <w:rPr>
          <w:noProof/>
        </w:rPr>
        <w:t>additional  variant</w:t>
      </w:r>
      <w:r w:rsidR="000D43CC">
        <w:t xml:space="preserve"> of the Flash Simulation became </w:t>
      </w:r>
      <w:r w:rsidR="000D43CC" w:rsidRPr="00E9454A">
        <w:rPr>
          <w:noProof/>
        </w:rPr>
        <w:t>the  sub-assignment</w:t>
      </w:r>
      <w:r w:rsidR="000D43CC">
        <w:t xml:space="preserve">.  This was a </w:t>
      </w:r>
      <w:r w:rsidR="000D43CC" w:rsidRPr="00E9454A">
        <w:rPr>
          <w:noProof/>
        </w:rPr>
        <w:t>greate</w:t>
      </w:r>
      <w:r w:rsidR="000D43CC">
        <w:t xml:space="preserve"> learning opportunity, as there was no avoiding the likelihood of delving into unfamiliar code. Fortunately, integrating a new class into already existing functionality (with some direction from </w:t>
      </w:r>
      <w:r w:rsidR="000D43CC" w:rsidRPr="00E9454A">
        <w:rPr>
          <w:noProof/>
        </w:rPr>
        <w:t>neighbouring</w:t>
      </w:r>
      <w:r w:rsidR="000D43CC">
        <w:t xml:space="preserve"> </w:t>
      </w:r>
      <w:r w:rsidR="000D43CC" w:rsidRPr="00C91B9F">
        <w:rPr>
          <w:noProof/>
        </w:rPr>
        <w:t>ex project</w:t>
      </w:r>
      <w:r w:rsidR="00C91B9F">
        <w:t>1</w:t>
      </w:r>
      <w:r w:rsidR="000D43CC">
        <w:t xml:space="preserve"> </w:t>
      </w:r>
      <w:r w:rsidR="00C91B9F" w:rsidRPr="00E9454A">
        <w:rPr>
          <w:noProof/>
        </w:rPr>
        <w:t>collegues</w:t>
      </w:r>
      <w:r w:rsidR="000D43CC">
        <w:t>) was of moderate difficulty.</w:t>
      </w:r>
      <w:r w:rsidR="00201A75" w:rsidRPr="00201A75">
        <w:rPr>
          <w:noProof/>
        </w:rPr>
        <w:t xml:space="preserve"> Fellow </w:t>
      </w:r>
      <w:r w:rsidR="00201A75">
        <w:rPr>
          <w:noProof/>
        </w:rPr>
        <w:t xml:space="preserve">project 2 </w:t>
      </w:r>
      <w:r w:rsidR="00E9454A" w:rsidRPr="00E9454A">
        <w:rPr>
          <w:noProof/>
        </w:rPr>
        <w:t>collegues</w:t>
      </w:r>
      <w:r w:rsidR="00E9454A">
        <w:rPr>
          <w:noProof/>
        </w:rPr>
        <w:t xml:space="preserve"> clarified</w:t>
      </w:r>
      <w:r w:rsidR="00E9454A">
        <w:t xml:space="preserve"> the purpose of the both the Trial and Stimulation classes.</w:t>
      </w:r>
      <w:r w:rsidR="00EA491E">
        <w:t xml:space="preserve"> Realising, the full complexity of the application and how much effort was put into, the methods were relative easy to understand. </w:t>
      </w:r>
      <w:r w:rsidR="008A305C">
        <w:t xml:space="preserve">Furthermore, asking for help was the absolute was a last resort, after all options are exhausted. I learnt that especially in programming there is no growth without struggle. </w:t>
      </w:r>
      <w:r w:rsidR="009611DC">
        <w:t xml:space="preserve">Adopting this philosophy </w:t>
      </w:r>
      <w:r w:rsidR="008A305C">
        <w:t xml:space="preserve"> will ma</w:t>
      </w:r>
      <w:r w:rsidR="00193453">
        <w:t>ke me a more</w:t>
      </w:r>
      <w:r w:rsidR="008A305C">
        <w:t xml:space="preserve"> resourceful programmer in the future. After</w:t>
      </w:r>
      <w:r w:rsidR="00EA491E">
        <w:t xml:space="preserve"> duplicating the classes </w:t>
      </w:r>
      <w:r w:rsidR="00B11CFB">
        <w:t xml:space="preserve">previously </w:t>
      </w:r>
      <w:r w:rsidR="00EA491E">
        <w:t xml:space="preserve">written by Jordan and </w:t>
      </w:r>
      <w:r w:rsidR="00352FA6">
        <w:t>Liam</w:t>
      </w:r>
      <w:r w:rsidR="00EA491E">
        <w:t xml:space="preserve"> </w:t>
      </w:r>
      <w:r w:rsidR="00B11CFB">
        <w:t xml:space="preserve">with </w:t>
      </w:r>
      <w:r w:rsidR="00EA491E">
        <w:t>modifications</w:t>
      </w:r>
      <w:r w:rsidR="00DD3D86">
        <w:t xml:space="preserve"> caused some strange behaviour</w:t>
      </w:r>
      <w:r w:rsidR="009611DC">
        <w:t xml:space="preserve"> the the </w:t>
      </w:r>
      <w:r w:rsidR="009611DC">
        <w:lastRenderedPageBreak/>
        <w:t>tools behaviour</w:t>
      </w:r>
      <w:r w:rsidR="00DD3D86">
        <w:t xml:space="preserve">. </w:t>
      </w:r>
      <w:r w:rsidR="008A305C">
        <w:t xml:space="preserve"> I was not fully aware of the complexity of the code. </w:t>
      </w:r>
      <w:r w:rsidR="00DD3D86">
        <w:t xml:space="preserve">This </w:t>
      </w:r>
      <w:r w:rsidR="008A305C">
        <w:t>became</w:t>
      </w:r>
      <w:r w:rsidR="00DD3D86">
        <w:t xml:space="preserve"> evident</w:t>
      </w:r>
      <w:r w:rsidR="00F93270">
        <w:t>, when</w:t>
      </w:r>
      <w:r w:rsidR="00DD3D86">
        <w:t xml:space="preserve"> state</w:t>
      </w:r>
      <w:r w:rsidR="008A305C">
        <w:t>ment responsible for generating random sized balls to the screen caused it to be obscu</w:t>
      </w:r>
      <w:r w:rsidR="00F93270">
        <w:t>red on the edges of the screen. Perhaps, more effort should be invested in debugging the code to understand its flow rather than trying to explain it.  As The</w:t>
      </w:r>
      <w:r w:rsidR="00352FA6">
        <w:t xml:space="preserve"> drive from understanding the code motivated for further alteration.   This included, providing more </w:t>
      </w:r>
      <w:r w:rsidR="00F93270">
        <w:t xml:space="preserve">incomprehensible </w:t>
      </w:r>
      <w:r w:rsidR="00352FA6">
        <w:t xml:space="preserve">reporting to the client </w:t>
      </w:r>
      <w:r w:rsidR="00522D97">
        <w:t>by</w:t>
      </w:r>
      <w:r w:rsidR="00B11CFB">
        <w:t xml:space="preserve"> a</w:t>
      </w:r>
      <w:r w:rsidR="00522D97">
        <w:t xml:space="preserve"> method </w:t>
      </w:r>
      <w:r w:rsidR="00352FA6">
        <w:t xml:space="preserve">with the </w:t>
      </w:r>
      <w:r w:rsidR="00522D97">
        <w:t>sole purpos</w:t>
      </w:r>
      <w:r w:rsidR="00044DF2">
        <w:t xml:space="preserve">e of categorising randomly generated ball dimensions into small, medium, and large. </w:t>
      </w:r>
      <w:r w:rsidR="00522D97">
        <w:t xml:space="preserve">While reading the output CSV files, a note was taken from the </w:t>
      </w:r>
      <w:r w:rsidR="00044DF2">
        <w:t>erratic</w:t>
      </w:r>
      <w:r w:rsidR="00522D97">
        <w:t xml:space="preserve"> values of the X </w:t>
      </w:r>
      <w:r w:rsidR="00044DF2">
        <w:t>and Y</w:t>
      </w:r>
      <w:r w:rsidR="00522D97">
        <w:t xml:space="preserve"> readings.  </w:t>
      </w:r>
      <w:r w:rsidR="00044DF2">
        <w:t>More so</w:t>
      </w:r>
      <w:r w:rsidR="00522D97">
        <w:t>, there was a statement missing that standardised the x and Y readings to be independent of screen si</w:t>
      </w:r>
      <w:r w:rsidR="00044DF2">
        <w:t>ze. Located in another class the whereabouts of missing piece to the puzzle.  This further increased the further appreciation for relatively good modular and reusable code.</w:t>
      </w:r>
      <w:r w:rsidR="00522D97">
        <w:t xml:space="preserve"> </w:t>
      </w:r>
      <w:r w:rsidR="009611DC">
        <w:t xml:space="preserve"> Learning from the strengths and weaknesses of already existing code and applying it to future projects is the best way to improve my programming arsenal.</w:t>
      </w:r>
    </w:p>
    <w:p w14:paraId="1AB96ACF" w14:textId="0B836C21" w:rsidR="00044DF2" w:rsidRDefault="00044DF2" w:rsidP="005C3646">
      <w:r>
        <w:t xml:space="preserve">Following the completion of this subtask, is when an email has been received to solidify my first looming solo meeting with Mary. </w:t>
      </w:r>
      <w:r w:rsidR="00F37455">
        <w:t>Meeting</w:t>
      </w:r>
      <w:r>
        <w:t xml:space="preserve"> preparation fell short the further into the meeting. Marry had conveyed the fondness she had for the application to take it further into development. </w:t>
      </w:r>
      <w:r w:rsidR="00A672BD">
        <w:t>Looking back, it seemed better off to consult with the group on what to expect before delving into a meeting with Dr Marry. The client had</w:t>
      </w:r>
      <w:r>
        <w:t xml:space="preserve"> </w:t>
      </w:r>
      <w:r w:rsidR="00F37455">
        <w:t>so</w:t>
      </w:r>
      <w:r>
        <w:t xml:space="preserve"> many hopes and dreams for the application, to at which point basing her thesis</w:t>
      </w:r>
      <w:r w:rsidR="009F2332">
        <w:t xml:space="preserve"> around an app that is still in its infancy. This lifted the banner to the degree of contribution software development can help improve lives. During our </w:t>
      </w:r>
      <w:r w:rsidR="00A672BD">
        <w:t xml:space="preserve">digression but </w:t>
      </w:r>
      <w:r w:rsidR="009F2332">
        <w:t>informative conversation discussing the influence of technology has in occupational therapy, Mary requested for recommendations on tablets to buy for further f</w:t>
      </w:r>
      <w:r w:rsidR="00F37455">
        <w:t>ield trials.</w:t>
      </w:r>
    </w:p>
    <w:p w14:paraId="56434444" w14:textId="03F59098" w:rsidR="00F37455" w:rsidRPr="005C3646" w:rsidRDefault="00F37455" w:rsidP="005C3646">
      <w:r>
        <w:t xml:space="preserve">A week after the second meeting, the client emailed </w:t>
      </w:r>
      <w:r w:rsidRPr="00F37455">
        <w:t>all-inclusive</w:t>
      </w:r>
      <w:r>
        <w:t xml:space="preserve"> list of improvements to</w:t>
      </w:r>
      <w:r w:rsidR="00BF67FD">
        <w:t xml:space="preserve"> the</w:t>
      </w:r>
      <w:r>
        <w:t xml:space="preserve"> application</w:t>
      </w:r>
      <w:r w:rsidR="008A17F6">
        <w:t>( Link here)</w:t>
      </w:r>
      <w:r>
        <w:t>. The discomfort of knowing the success of this task relied on the feedback was brought to peace moments after.</w:t>
      </w:r>
      <w:r w:rsidR="00A672BD">
        <w:t xml:space="preserve"> However, because of the sheer size of the feedback, this meant there was much more work to be done on the App</w:t>
      </w:r>
    </w:p>
    <w:p w14:paraId="6D9EBFF7" w14:textId="77777777" w:rsidR="00BA5704" w:rsidRDefault="00BA5704" w:rsidP="00BA5704">
      <w:pPr>
        <w:pStyle w:val="Heading1"/>
      </w:pPr>
      <w:r>
        <w:t>Task2: The Aya Mobile App</w:t>
      </w:r>
    </w:p>
    <w:p w14:paraId="7E3749B5" w14:textId="77777777" w:rsidR="00E11696" w:rsidRPr="00E11696" w:rsidRDefault="00E11696" w:rsidP="00E11696"/>
    <w:p w14:paraId="2A13A302" w14:textId="4CC960CF" w:rsidR="00E96A24" w:rsidRPr="008F7F45" w:rsidRDefault="008F7F45" w:rsidP="00C81649">
      <w:r>
        <w:t xml:space="preserve">Next </w:t>
      </w:r>
      <w:r w:rsidR="00193453">
        <w:t xml:space="preserve">, I was given the choice to further improve the Visual Scan Tool and keep ties with Dr Mary, or work on  a fresh Application and build a </w:t>
      </w:r>
      <w:r w:rsidR="00A64050">
        <w:t>relationship</w:t>
      </w:r>
      <w:r w:rsidR="00193453">
        <w:t xml:space="preserve"> with my group.  </w:t>
      </w:r>
      <w:r w:rsidR="00A64050">
        <w:t>As a result of c</w:t>
      </w:r>
      <w:r w:rsidR="00193453">
        <w:t xml:space="preserve">hoosing the second option, the first task </w:t>
      </w:r>
      <w:r>
        <w:t xml:space="preserve">required the collective effort of the whole team that consisted </w:t>
      </w:r>
      <w:r w:rsidR="00445A40">
        <w:t>of Samuel</w:t>
      </w:r>
      <w:r>
        <w:t xml:space="preserve">, Samantha and  </w:t>
      </w:r>
      <w:r w:rsidR="00445A40">
        <w:t>myself</w:t>
      </w:r>
      <w:r>
        <w:t xml:space="preserve">. </w:t>
      </w:r>
      <w:r w:rsidR="00E11696">
        <w:t xml:space="preserve"> T</w:t>
      </w:r>
      <w:r w:rsidR="00193453">
        <w:t xml:space="preserve">his hualted communication with </w:t>
      </w:r>
      <w:r w:rsidR="00E11696">
        <w:t xml:space="preserve">Mary and Jordan </w:t>
      </w:r>
      <w:r w:rsidR="00193453">
        <w:t>reassumed as the main point of c</w:t>
      </w:r>
      <w:r w:rsidR="00E11696">
        <w:t xml:space="preserve">ontact.  </w:t>
      </w:r>
      <w:r>
        <w:t xml:space="preserve"> The team had some time to look over the designs of a </w:t>
      </w:r>
      <w:r w:rsidR="00445A40">
        <w:t>digitalized</w:t>
      </w:r>
      <w:r>
        <w:t xml:space="preserve"> medical passport </w:t>
      </w:r>
      <w:r w:rsidR="00E11696">
        <w:t xml:space="preserve">proposed by the design students. </w:t>
      </w:r>
      <w:r w:rsidR="00193453">
        <w:t xml:space="preserve">I was overly pleased with how quickly the team gelled together. Also working, </w:t>
      </w:r>
      <w:r w:rsidR="003E5119">
        <w:t>in tandem with the DH</w:t>
      </w:r>
      <w:r w:rsidR="00220377">
        <w:t xml:space="preserve">B, their vision was to create a means of storing their medical information in a central platform so it can be accessed anywhere, at </w:t>
      </w:r>
      <w:r w:rsidR="00445A40">
        <w:t>any time</w:t>
      </w:r>
      <w:r w:rsidR="00220377">
        <w:t xml:space="preserve">. </w:t>
      </w:r>
      <w:r w:rsidR="00E11696">
        <w:t>Shortly after, the group</w:t>
      </w:r>
      <w:r w:rsidR="00193453">
        <w:t xml:space="preserve"> members</w:t>
      </w:r>
      <w:r w:rsidR="00E11696">
        <w:t xml:space="preserve"> delegated classes to each memb</w:t>
      </w:r>
      <w:r w:rsidR="00193453">
        <w:t>er. After personally requesting</w:t>
      </w:r>
      <w:r w:rsidR="00E11696">
        <w:t xml:space="preserve"> to complete the ViewHealthInformation, EditHealthInformation, Appointment, and the websites</w:t>
      </w:r>
      <w:r w:rsidR="00220377">
        <w:t xml:space="preserve"> actvities</w:t>
      </w:r>
      <w:r w:rsidR="00445A40">
        <w:t>, the</w:t>
      </w:r>
      <w:r w:rsidR="003E5119">
        <w:t xml:space="preserve"> sheer scale of the </w:t>
      </w:r>
      <w:r w:rsidR="00132479">
        <w:t>objectives</w:t>
      </w:r>
      <w:r w:rsidR="003E5119">
        <w:t xml:space="preserve"> seemed </w:t>
      </w:r>
      <w:r w:rsidR="00220377">
        <w:t>overwhelming</w:t>
      </w:r>
      <w:r w:rsidR="003E5119">
        <w:t xml:space="preserve">. Because of this it </w:t>
      </w:r>
      <w:r w:rsidR="00E11696">
        <w:t>became clear that time was of the essence</w:t>
      </w:r>
      <w:r w:rsidR="003E5119">
        <w:t>.</w:t>
      </w:r>
      <w:r w:rsidR="00193453">
        <w:t xml:space="preserve"> But, it felt counterproductive to be slowed down by negative thoughts. So I kept my wits about me, and focussed on the task at hand. While maintaining a positive outlook, things seemed up. </w:t>
      </w:r>
      <w:r w:rsidR="003E5119">
        <w:t xml:space="preserve">Samuels impressive ability in programming, made programming the XML parser used to store the </w:t>
      </w:r>
      <w:r w:rsidR="00220377">
        <w:t xml:space="preserve">data an easier endeavour. However, this did not stop all sorts of errors and tweaks when </w:t>
      </w:r>
      <w:r w:rsidR="00220377">
        <w:lastRenderedPageBreak/>
        <w:t xml:space="preserve">integrating the xml </w:t>
      </w:r>
      <w:r w:rsidR="009611DC">
        <w:t>parser to</w:t>
      </w:r>
      <w:r w:rsidR="00220377">
        <w:t xml:space="preserve"> work with the View Health Information.</w:t>
      </w:r>
      <w:r w:rsidR="00132479">
        <w:t xml:space="preserve"> </w:t>
      </w:r>
      <w:r w:rsidR="00220377">
        <w:t xml:space="preserve"> Whilst Samanath swiftly </w:t>
      </w:r>
      <w:r w:rsidR="004F73BC">
        <w:t>crossed off</w:t>
      </w:r>
      <w:r w:rsidR="00220377">
        <w:t xml:space="preserve"> her list of tasks, </w:t>
      </w:r>
      <w:r w:rsidR="008D76BD">
        <w:t xml:space="preserve">what presented itself as simple task of </w:t>
      </w:r>
      <w:r w:rsidR="00EA0075">
        <w:t>depecting</w:t>
      </w:r>
      <w:r w:rsidR="008D76BD">
        <w:t xml:space="preserve"> the View Health Information that of the d</w:t>
      </w:r>
      <w:r w:rsidR="00EA0075">
        <w:t xml:space="preserve">esign, became a tedious experience. </w:t>
      </w:r>
      <w:r w:rsidR="008D76BD">
        <w:t xml:space="preserve">Configuring XML for the activity was a time consuming mess. Also, Understanding the intricacies of the XML Parser </w:t>
      </w:r>
      <w:r w:rsidR="008455B4">
        <w:t>class Samuel</w:t>
      </w:r>
      <w:r w:rsidR="008D76BD">
        <w:t xml:space="preserve"> implement</w:t>
      </w:r>
      <w:r w:rsidR="00132479">
        <w:t>ed</w:t>
      </w:r>
      <w:r w:rsidR="008D76BD">
        <w:t xml:space="preserve"> took some time.  Furthermore, adjusting the </w:t>
      </w:r>
      <w:r w:rsidR="00132479">
        <w:t>XML class definitions</w:t>
      </w:r>
      <w:r w:rsidR="00B23D1C">
        <w:t xml:space="preserve"> and XML structure</w:t>
      </w:r>
      <w:r w:rsidR="008D76BD">
        <w:t xml:space="preserve"> </w:t>
      </w:r>
      <w:r w:rsidR="00132479">
        <w:t>to store the Edit health information pages’ large</w:t>
      </w:r>
      <w:r w:rsidR="008D76BD">
        <w:t xml:space="preserve"> amount of </w:t>
      </w:r>
      <w:r w:rsidR="00132479">
        <w:t>textfields</w:t>
      </w:r>
      <w:r w:rsidR="008D76BD">
        <w:t xml:space="preserve"> </w:t>
      </w:r>
      <w:r w:rsidR="00B23D1C">
        <w:t>was a</w:t>
      </w:r>
      <w:r w:rsidR="008455B4">
        <w:t xml:space="preserve"> </w:t>
      </w:r>
      <w:r w:rsidR="008D76BD">
        <w:t xml:space="preserve">class of </w:t>
      </w:r>
      <w:r w:rsidR="00132479">
        <w:t>difficult</w:t>
      </w:r>
      <w:r w:rsidR="008D76BD">
        <w:t xml:space="preserve"> </w:t>
      </w:r>
      <w:r w:rsidR="008455B4">
        <w:t>on</w:t>
      </w:r>
      <w:r w:rsidR="008D76BD">
        <w:t xml:space="preserve"> its own. </w:t>
      </w:r>
      <w:r w:rsidR="00132479">
        <w:t xml:space="preserve">Yet again, good things take time, and the previous points of struggle was followed by a </w:t>
      </w:r>
      <w:r w:rsidR="00B23D1C">
        <w:t xml:space="preserve">reign of success.  Although </w:t>
      </w:r>
      <w:r w:rsidR="00132479">
        <w:t xml:space="preserve">the </w:t>
      </w:r>
      <w:r w:rsidR="00B23D1C">
        <w:t>pages</w:t>
      </w:r>
      <w:r w:rsidR="00132479">
        <w:t xml:space="preserve"> </w:t>
      </w:r>
      <w:r w:rsidR="00B23D1C">
        <w:t>were not identical to the</w:t>
      </w:r>
      <w:r w:rsidR="00132479">
        <w:t xml:space="preserve"> </w:t>
      </w:r>
      <w:r w:rsidR="00132479" w:rsidRPr="00132479">
        <w:t>blueprints</w:t>
      </w:r>
      <w:r w:rsidR="008455B4">
        <w:t>. The Edit and View</w:t>
      </w:r>
      <w:r w:rsidR="00B23D1C">
        <w:t xml:space="preserve"> Health Information Page successfully stored and displayed the user input text field strings. Considering the amount of talent the group members had, it was imperative </w:t>
      </w:r>
      <w:r w:rsidR="00EA0075">
        <w:t>to realign my goals and</w:t>
      </w:r>
      <w:r w:rsidR="00B23D1C">
        <w:t xml:space="preserve"> catch up or get left behind. A couple of days after, the health information </w:t>
      </w:r>
      <w:r w:rsidR="00EA0075">
        <w:t>pages was</w:t>
      </w:r>
      <w:r w:rsidR="00B23D1C">
        <w:t xml:space="preserve"> prioritized second</w:t>
      </w:r>
      <w:r w:rsidR="00EA0075">
        <w:t xml:space="preserve"> to</w:t>
      </w:r>
      <w:r w:rsidR="00B23D1C">
        <w:t xml:space="preserve"> </w:t>
      </w:r>
      <w:r w:rsidR="00D82154">
        <w:t xml:space="preserve">completing the website page. This page consisted </w:t>
      </w:r>
      <w:r w:rsidR="00A65FC0">
        <w:t>mostly</w:t>
      </w:r>
      <w:r w:rsidR="00D82154">
        <w:t xml:space="preserve"> of a textviews with string Arrays xml that contained a li</w:t>
      </w:r>
      <w:r w:rsidR="00EA0075">
        <w:t xml:space="preserve">nks to cancer awareness sites. This was </w:t>
      </w:r>
      <w:r w:rsidR="00A65FC0">
        <w:t>thought</w:t>
      </w:r>
      <w:r w:rsidR="00EA0075">
        <w:t xml:space="preserve"> to be t</w:t>
      </w:r>
      <w:r w:rsidR="00D82154">
        <w:t xml:space="preserve">rivial enough, wrong, the links had worked fine but need to be perfectly aligned </w:t>
      </w:r>
      <w:r w:rsidR="0072541E">
        <w:t>with th</w:t>
      </w:r>
      <w:r w:rsidR="00E96A24">
        <w:t xml:space="preserve">e arch was a task that required much patience and finesse. Even then, the linear layout miss aligned the text view with any screen size larger </w:t>
      </w:r>
      <w:r w:rsidR="00A65FC0">
        <w:t>than</w:t>
      </w:r>
      <w:r w:rsidR="00E96A24">
        <w:t xml:space="preserve"> the nexus 5.</w:t>
      </w:r>
      <w:r w:rsidR="00C81649">
        <w:t xml:space="preserve"> Following this, it was time to complete the Appointments Page.</w:t>
      </w:r>
      <w:r w:rsidR="00EA0075" w:rsidRPr="00EA0075">
        <w:t xml:space="preserve"> What I learnt from this, is that rather </w:t>
      </w:r>
      <w:r w:rsidR="004F73BC" w:rsidRPr="00EA0075">
        <w:t>than</w:t>
      </w:r>
      <w:r w:rsidR="00EA0075" w:rsidRPr="00EA0075">
        <w:t xml:space="preserve"> listing a series of classes to complete in a given time frame,  it is far more efficient to break </w:t>
      </w:r>
      <w:r w:rsidR="00EA0075">
        <w:t xml:space="preserve">down a big goal </w:t>
      </w:r>
      <w:r w:rsidR="00EA0075" w:rsidRPr="00EA0075">
        <w:t xml:space="preserve">into smaller sub goals, </w:t>
      </w:r>
      <w:r w:rsidR="00C81649" w:rsidRPr="00EA0075">
        <w:t>S</w:t>
      </w:r>
      <w:r w:rsidR="00C81649">
        <w:t xml:space="preserve">amantha, had already implemented a fully function medication page. Using similar programming patterns, I finished </w:t>
      </w:r>
      <w:r w:rsidR="004F73BC">
        <w:t>implementing the</w:t>
      </w:r>
      <w:r w:rsidR="00C81649">
        <w:t xml:space="preserve"> Appointments page consisting of its </w:t>
      </w:r>
      <w:r w:rsidR="004F73BC">
        <w:t>fragments</w:t>
      </w:r>
      <w:r w:rsidR="00C81649">
        <w:t xml:space="preserve"> and its activities. </w:t>
      </w:r>
      <w:r w:rsidR="00A65FC0">
        <w:t>All of which included</w:t>
      </w:r>
      <w:r w:rsidR="00C81649">
        <w:t xml:space="preserve"> methods that accept bundled data as parameters, and manipulation of classes, as well as calling a </w:t>
      </w:r>
      <w:r w:rsidR="004F73BC">
        <w:t>get view</w:t>
      </w:r>
      <w:r w:rsidR="00C81649">
        <w:t xml:space="preserve"> method inside in the activity rather </w:t>
      </w:r>
      <w:r w:rsidR="004F73BC">
        <w:t>than</w:t>
      </w:r>
      <w:r w:rsidR="00A65FC0">
        <w:t xml:space="preserve"> in a fragment. </w:t>
      </w:r>
      <w:r w:rsidR="002E319A">
        <w:t xml:space="preserve">Events were unfolding smoothly till application crashed when running it on the Samsung J5. Even through it was running on an identical emulator in Android, an annoying bit map error caused the application to </w:t>
      </w:r>
      <w:r w:rsidR="009431B9">
        <w:t>abruptly</w:t>
      </w:r>
      <w:r w:rsidR="002E319A">
        <w:t xml:space="preserve"> shut down. However, with our collective minds we found that the image size resolution was slowing down the phones resources to a standstill.  Reducing the image size in </w:t>
      </w:r>
      <w:r w:rsidR="009431B9">
        <w:t>Photoshop</w:t>
      </w:r>
      <w:r w:rsidR="002E319A">
        <w:t xml:space="preserve"> </w:t>
      </w:r>
      <w:r w:rsidR="0049113E">
        <w:t>whilst at</w:t>
      </w:r>
      <w:r w:rsidR="002E319A">
        <w:t xml:space="preserve"> the same time showcasing the application to Patricia was</w:t>
      </w:r>
      <w:r w:rsidR="0049113E">
        <w:t xml:space="preserve"> a testament to the group’s ability to deliver results under pressure. But at the same time, proper debugging and field trials could have rectified this issue beforehand.</w:t>
      </w:r>
      <w:r w:rsidR="0049113E" w:rsidRPr="0049113E">
        <w:t xml:space="preserve"> </w:t>
      </w:r>
      <w:r w:rsidR="0049113E">
        <w:t>Later on the week it was time to show case the AYA application</w:t>
      </w:r>
      <w:r w:rsidR="00445A40">
        <w:t xml:space="preserve"> Martin Keen. We were surprised on how impressed he was with hard work we put in. The experience could have run more smoothly if the latest .APK was loaded on google drive. Much time wa</w:t>
      </w:r>
      <w:r w:rsidR="009431B9">
        <w:t xml:space="preserve">s wasted trying to awkwardly access to install the application on his phone where if more preparation was in place, this could have been </w:t>
      </w:r>
      <w:r w:rsidR="00523B72">
        <w:t>avoided. This</w:t>
      </w:r>
      <w:r w:rsidR="009431B9">
        <w:t xml:space="preserve"> however did not subtract from the hype surround the application, to such an extent that he would </w:t>
      </w:r>
      <w:r w:rsidR="00523B72">
        <w:t>discuss</w:t>
      </w:r>
      <w:r w:rsidR="009431B9">
        <w:t xml:space="preserve"> with the DHB for our potential employment in regards to further developing the application.  Martin Keen, requested small changes to be done to the diagnosis page that did not get much attention to its layout.  After a few alterations, and changes to the view health information pages, later that evening Samantha received an email from Martin Keen saying the latest .APK failed to install.</w:t>
      </w:r>
      <w:r w:rsidR="00523B72">
        <w:t xml:space="preserve"> Samantha promptly notified us of this issue on the slack channel and we swiftly replied.  As a result of this, Samantha, who is the main point of contact with martin gave concise instructions to delete and install the latest .apk file and thus the issue was resolved. These small incidences served as opportunities for growth making this project a worthwhile endeavour.</w:t>
      </w:r>
      <w:r w:rsidR="00A65FC0">
        <w:t xml:space="preserve"> </w:t>
      </w:r>
    </w:p>
    <w:p w14:paraId="4E61601D" w14:textId="7A5805D4" w:rsidR="00BA5704" w:rsidRDefault="00BA5704" w:rsidP="00BA5704">
      <w:pPr>
        <w:pStyle w:val="Heading1"/>
      </w:pPr>
      <w:r>
        <w:lastRenderedPageBreak/>
        <w:t xml:space="preserve">Task3: The </w:t>
      </w:r>
      <w:r w:rsidRPr="00201A75">
        <w:rPr>
          <w:noProof/>
          <w:u w:val="thick" w:color="E2534F"/>
        </w:rPr>
        <w:t>IOT</w:t>
      </w:r>
      <w:r>
        <w:t xml:space="preserve"> Database WebApi/ Mobile App</w:t>
      </w:r>
    </w:p>
    <w:p w14:paraId="1DE497B8" w14:textId="01158610" w:rsidR="00523B72" w:rsidRPr="00523B72" w:rsidRDefault="00523B72" w:rsidP="00523B72">
      <w:r>
        <w:t>We did not hear from Martin, and the the A</w:t>
      </w:r>
      <w:r w:rsidR="00A64050">
        <w:t xml:space="preserve">ya was temporarily put to rest. </w:t>
      </w:r>
      <w:r w:rsidR="00B955B4">
        <w:t xml:space="preserve"> Through mere suggestion, and what later became our third task, we were assigned the undertaking of implementing a database  and front end  inventory solution for the IOT platform. It was refreshing  having to revisit and hone my C# programmi</w:t>
      </w:r>
      <w:r w:rsidR="00873FB8">
        <w:t>ng. Before any functionality can be applied, we needed access to the ISS polytechnic server t</w:t>
      </w:r>
      <w:bookmarkStart w:id="3" w:name="_GoBack"/>
      <w:bookmarkEnd w:id="3"/>
      <w:r w:rsidR="00873FB8">
        <w:t xml:space="preserve">o host our database. Because me,Samuel and Samantha were unknowledgeable of the process at the time, it took time to understand the process of using the </w:t>
      </w:r>
      <w:r w:rsidR="002F4C40">
        <w:t>SQL Server Management tool. All the while this was a good experience familiarising my self with Database design and application. We had a meeting with the IOT group client representative that assumed the position of our client.  As a result of the requirements elicitation process, we got together and using our collective minds we designed a database entity relation diagram. Within a day. The design phase of the task got the group engaging with another. This really solidified the group spirit which I am come appreciate. Responsible for finding a more efficient way of data entry into the database, I resorted to making an array of SQL insert statements. I realised I had done the second databases paper a couple of years ago, and regretted not brushing on my database skills along the way.</w:t>
      </w:r>
      <w:r w:rsidR="00BB3589">
        <w:t xml:space="preserve"> </w:t>
      </w:r>
    </w:p>
    <w:p w14:paraId="08B110F4" w14:textId="77777777" w:rsidR="00BA5704" w:rsidRDefault="00BA5704" w:rsidP="00BA5704">
      <w:pPr>
        <w:pStyle w:val="Heading1"/>
      </w:pPr>
      <w:r>
        <w:t>Task3: VR Wander Tool</w:t>
      </w:r>
    </w:p>
    <w:p w14:paraId="0BE42102" w14:textId="77777777" w:rsidR="00BA5704" w:rsidRDefault="00BA5704" w:rsidP="00BA5704"/>
    <w:p w14:paraId="49D2FE53" w14:textId="77777777" w:rsidR="00BA5704" w:rsidRPr="00BA5704" w:rsidRDefault="00BA5704" w:rsidP="00BA5704">
      <w:pPr>
        <w:pStyle w:val="Heading2"/>
      </w:pPr>
      <w:r>
        <w:t>Conclusion</w:t>
      </w:r>
    </w:p>
    <w:p w14:paraId="3E73A39F" w14:textId="77777777" w:rsidR="00BA5704" w:rsidRPr="00BA5704" w:rsidRDefault="00BA5704" w:rsidP="00BA5704"/>
    <w:p w14:paraId="7558F30F" w14:textId="77777777" w:rsidR="00BA5704" w:rsidRPr="00BA5704" w:rsidRDefault="00BA5704" w:rsidP="00BA5704"/>
    <w:p w14:paraId="707180A8" w14:textId="77777777" w:rsidR="00BA5704" w:rsidRPr="00BA5704" w:rsidRDefault="00BA5704" w:rsidP="00BA5704"/>
    <w:p w14:paraId="4D6190C3" w14:textId="77777777" w:rsidR="00BA5704" w:rsidRPr="00BA5704" w:rsidRDefault="00BA5704" w:rsidP="00BA5704"/>
    <w:sectPr w:rsidR="00BA5704" w:rsidRPr="00BA5704" w:rsidSect="00C23FA8">
      <w:pgSz w:w="11906" w:h="16838"/>
      <w:pgMar w:top="1440" w:right="1440" w:bottom="1440" w:left="1440" w:header="567"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Patricia Haden" w:date="2017-11-09T10:30:00Z" w:initials="PH">
    <w:p w14:paraId="45A1CC58" w14:textId="77777777" w:rsidR="002B625B" w:rsidRDefault="002B625B">
      <w:pPr>
        <w:pStyle w:val="CommentText"/>
      </w:pPr>
      <w:r>
        <w:rPr>
          <w:rStyle w:val="CommentReference"/>
        </w:rPr>
        <w:annotationRef/>
      </w:r>
      <w:r>
        <w:t>It would be useful to define the task here, just in broad terms. Without that conte</w:t>
      </w:r>
      <w:r w:rsidR="00F812FB">
        <w:t xml:space="preserve">xt, the mention of patients, </w:t>
      </w:r>
      <w:r>
        <w:t>field trials</w:t>
      </w:r>
      <w:r w:rsidR="00F812FB">
        <w:t>, ball's velocity and so on is confusin</w:t>
      </w:r>
      <w:r>
        <w:t>g.</w:t>
      </w:r>
    </w:p>
  </w:comment>
  <w:comment w:id="1" w:author="Patricia Haden" w:date="2017-11-09T10:28:00Z" w:initials="PH">
    <w:p w14:paraId="6B292535" w14:textId="77777777" w:rsidR="00186B63" w:rsidRDefault="00186B63">
      <w:pPr>
        <w:pStyle w:val="CommentText"/>
      </w:pPr>
      <w:r>
        <w:rPr>
          <w:rStyle w:val="CommentReference"/>
        </w:rPr>
        <w:annotationRef/>
      </w:r>
      <w:r>
        <w:t>Not clear to whom you are providing the feedback -- the client, the patients of the development team.</w:t>
      </w:r>
    </w:p>
  </w:comment>
  <w:comment w:id="2" w:author="Patricia Haden" w:date="2017-11-09T10:34:00Z" w:initials="PH">
    <w:p w14:paraId="248548E8" w14:textId="77777777" w:rsidR="00E25C50" w:rsidRDefault="00E25C50">
      <w:pPr>
        <w:pStyle w:val="CommentText"/>
      </w:pPr>
      <w:r>
        <w:rPr>
          <w:rStyle w:val="CommentReference"/>
        </w:rPr>
        <w:annotationRef/>
      </w:r>
      <w:r>
        <w:t>Stopped editing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5A1CC58" w15:done="0"/>
  <w15:commentEx w15:paraId="6B292535" w15:done="0"/>
  <w15:commentEx w15:paraId="248548E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61FA102" w14:textId="77777777" w:rsidR="002B7835" w:rsidRDefault="002B7835" w:rsidP="00C23FA8">
      <w:pPr>
        <w:spacing w:after="0" w:line="240" w:lineRule="auto"/>
      </w:pPr>
      <w:r>
        <w:separator/>
      </w:r>
    </w:p>
  </w:endnote>
  <w:endnote w:type="continuationSeparator" w:id="0">
    <w:p w14:paraId="0AAA1E91" w14:textId="77777777" w:rsidR="002B7835" w:rsidRDefault="002B7835" w:rsidP="00C23FA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B293F63" w14:textId="77777777" w:rsidR="002B7835" w:rsidRDefault="002B7835" w:rsidP="00C23FA8">
      <w:pPr>
        <w:spacing w:after="0" w:line="240" w:lineRule="auto"/>
      </w:pPr>
      <w:r>
        <w:separator/>
      </w:r>
    </w:p>
  </w:footnote>
  <w:footnote w:type="continuationSeparator" w:id="0">
    <w:p w14:paraId="2E29F4C0" w14:textId="77777777" w:rsidR="002B7835" w:rsidRDefault="002B7835" w:rsidP="00C23FA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NTG1MDY3NDMwMzI2N7ZU0lEKTi0uzszPAykwrgUAk5ckSywAAAA="/>
  </w:docVars>
  <w:rsids>
    <w:rsidRoot w:val="00BA5704"/>
    <w:rsid w:val="00044DF2"/>
    <w:rsid w:val="000D43CC"/>
    <w:rsid w:val="00132479"/>
    <w:rsid w:val="00186B63"/>
    <w:rsid w:val="00193453"/>
    <w:rsid w:val="001F2567"/>
    <w:rsid w:val="00201A75"/>
    <w:rsid w:val="00220377"/>
    <w:rsid w:val="002504D6"/>
    <w:rsid w:val="00274213"/>
    <w:rsid w:val="00284303"/>
    <w:rsid w:val="002A771A"/>
    <w:rsid w:val="002B625B"/>
    <w:rsid w:val="002B7835"/>
    <w:rsid w:val="002E319A"/>
    <w:rsid w:val="002F2360"/>
    <w:rsid w:val="002F4C40"/>
    <w:rsid w:val="00352FA6"/>
    <w:rsid w:val="003E5119"/>
    <w:rsid w:val="00416426"/>
    <w:rsid w:val="00445A40"/>
    <w:rsid w:val="0049113E"/>
    <w:rsid w:val="004F73BC"/>
    <w:rsid w:val="00505ED0"/>
    <w:rsid w:val="00522D97"/>
    <w:rsid w:val="00523B72"/>
    <w:rsid w:val="00576D88"/>
    <w:rsid w:val="005878CC"/>
    <w:rsid w:val="005C3646"/>
    <w:rsid w:val="005E5376"/>
    <w:rsid w:val="00662EAD"/>
    <w:rsid w:val="006C1EB1"/>
    <w:rsid w:val="006C274A"/>
    <w:rsid w:val="006E274B"/>
    <w:rsid w:val="00716B80"/>
    <w:rsid w:val="0072541E"/>
    <w:rsid w:val="00752C47"/>
    <w:rsid w:val="008455B4"/>
    <w:rsid w:val="00873FB8"/>
    <w:rsid w:val="00890A38"/>
    <w:rsid w:val="008A17F6"/>
    <w:rsid w:val="008A305C"/>
    <w:rsid w:val="008D76BD"/>
    <w:rsid w:val="008F7F45"/>
    <w:rsid w:val="009431B9"/>
    <w:rsid w:val="00954F1F"/>
    <w:rsid w:val="009611DC"/>
    <w:rsid w:val="00980035"/>
    <w:rsid w:val="009B25E7"/>
    <w:rsid w:val="009D5F09"/>
    <w:rsid w:val="009F2332"/>
    <w:rsid w:val="00A310C9"/>
    <w:rsid w:val="00A64050"/>
    <w:rsid w:val="00A65FC0"/>
    <w:rsid w:val="00A672BD"/>
    <w:rsid w:val="00AD50BA"/>
    <w:rsid w:val="00AF0E97"/>
    <w:rsid w:val="00B11CFB"/>
    <w:rsid w:val="00B23D1C"/>
    <w:rsid w:val="00B64161"/>
    <w:rsid w:val="00B84A8A"/>
    <w:rsid w:val="00B955B4"/>
    <w:rsid w:val="00BA100B"/>
    <w:rsid w:val="00BA5704"/>
    <w:rsid w:val="00BB3589"/>
    <w:rsid w:val="00BF67FD"/>
    <w:rsid w:val="00C23FA8"/>
    <w:rsid w:val="00C81649"/>
    <w:rsid w:val="00C91B9F"/>
    <w:rsid w:val="00CB4A98"/>
    <w:rsid w:val="00CB6A45"/>
    <w:rsid w:val="00D61695"/>
    <w:rsid w:val="00D82154"/>
    <w:rsid w:val="00DC7371"/>
    <w:rsid w:val="00DD3D86"/>
    <w:rsid w:val="00E11696"/>
    <w:rsid w:val="00E25C50"/>
    <w:rsid w:val="00E9400A"/>
    <w:rsid w:val="00E9454A"/>
    <w:rsid w:val="00E96A24"/>
    <w:rsid w:val="00EA0075"/>
    <w:rsid w:val="00EA1260"/>
    <w:rsid w:val="00EA491E"/>
    <w:rsid w:val="00EF03D6"/>
    <w:rsid w:val="00F37455"/>
    <w:rsid w:val="00F61A69"/>
    <w:rsid w:val="00F812FB"/>
    <w:rsid w:val="00F9327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9189C"/>
  <w15:docId w15:val="{00F0ECA3-CC98-4B03-B4E8-2CA9EBAE35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F2360"/>
  </w:style>
  <w:style w:type="paragraph" w:styleId="Heading1">
    <w:name w:val="heading 1"/>
    <w:basedOn w:val="Normal"/>
    <w:next w:val="Normal"/>
    <w:link w:val="Heading1Char"/>
    <w:uiPriority w:val="9"/>
    <w:qFormat/>
    <w:rsid w:val="00BA5704"/>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BA5704"/>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23FA8"/>
    <w:pPr>
      <w:tabs>
        <w:tab w:val="center" w:pos="4513"/>
        <w:tab w:val="right" w:pos="9026"/>
      </w:tabs>
      <w:spacing w:after="0" w:line="240" w:lineRule="auto"/>
    </w:pPr>
  </w:style>
  <w:style w:type="character" w:customStyle="1" w:styleId="HeaderChar">
    <w:name w:val="Header Char"/>
    <w:basedOn w:val="DefaultParagraphFont"/>
    <w:link w:val="Header"/>
    <w:uiPriority w:val="99"/>
    <w:rsid w:val="00C23FA8"/>
  </w:style>
  <w:style w:type="paragraph" w:styleId="Footer">
    <w:name w:val="footer"/>
    <w:basedOn w:val="Normal"/>
    <w:link w:val="FooterChar"/>
    <w:uiPriority w:val="99"/>
    <w:unhideWhenUsed/>
    <w:rsid w:val="00C23FA8"/>
    <w:pPr>
      <w:tabs>
        <w:tab w:val="center" w:pos="4513"/>
        <w:tab w:val="right" w:pos="9026"/>
      </w:tabs>
      <w:spacing w:after="0" w:line="240" w:lineRule="auto"/>
    </w:pPr>
  </w:style>
  <w:style w:type="character" w:customStyle="1" w:styleId="FooterChar">
    <w:name w:val="Footer Char"/>
    <w:basedOn w:val="DefaultParagraphFont"/>
    <w:link w:val="Footer"/>
    <w:uiPriority w:val="99"/>
    <w:rsid w:val="00C23FA8"/>
  </w:style>
  <w:style w:type="character" w:customStyle="1" w:styleId="Heading2Char">
    <w:name w:val="Heading 2 Char"/>
    <w:basedOn w:val="DefaultParagraphFont"/>
    <w:link w:val="Heading2"/>
    <w:uiPriority w:val="9"/>
    <w:rsid w:val="00BA5704"/>
    <w:rPr>
      <w:rFonts w:asciiTheme="majorHAnsi" w:eastAsiaTheme="majorEastAsia" w:hAnsiTheme="majorHAnsi" w:cstheme="majorBidi"/>
      <w:color w:val="365F91" w:themeColor="accent1" w:themeShade="BF"/>
      <w:sz w:val="26"/>
      <w:szCs w:val="26"/>
    </w:rPr>
  </w:style>
  <w:style w:type="paragraph" w:styleId="Title">
    <w:name w:val="Title"/>
    <w:basedOn w:val="Normal"/>
    <w:next w:val="Normal"/>
    <w:link w:val="TitleChar"/>
    <w:uiPriority w:val="10"/>
    <w:qFormat/>
    <w:rsid w:val="00BA570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A5704"/>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BA5704"/>
    <w:rPr>
      <w:rFonts w:asciiTheme="majorHAnsi" w:eastAsiaTheme="majorEastAsia" w:hAnsiTheme="majorHAnsi" w:cstheme="majorBidi"/>
      <w:color w:val="365F91" w:themeColor="accent1" w:themeShade="BF"/>
      <w:sz w:val="32"/>
      <w:szCs w:val="32"/>
    </w:rPr>
  </w:style>
  <w:style w:type="character" w:styleId="CommentReference">
    <w:name w:val="annotation reference"/>
    <w:basedOn w:val="DefaultParagraphFont"/>
    <w:uiPriority w:val="99"/>
    <w:semiHidden/>
    <w:unhideWhenUsed/>
    <w:rsid w:val="00DC7371"/>
    <w:rPr>
      <w:sz w:val="16"/>
      <w:szCs w:val="16"/>
    </w:rPr>
  </w:style>
  <w:style w:type="paragraph" w:styleId="CommentText">
    <w:name w:val="annotation text"/>
    <w:basedOn w:val="Normal"/>
    <w:link w:val="CommentTextChar"/>
    <w:uiPriority w:val="99"/>
    <w:semiHidden/>
    <w:unhideWhenUsed/>
    <w:rsid w:val="00DC7371"/>
    <w:pPr>
      <w:spacing w:line="240" w:lineRule="auto"/>
    </w:pPr>
    <w:rPr>
      <w:sz w:val="20"/>
      <w:szCs w:val="20"/>
    </w:rPr>
  </w:style>
  <w:style w:type="character" w:customStyle="1" w:styleId="CommentTextChar">
    <w:name w:val="Comment Text Char"/>
    <w:basedOn w:val="DefaultParagraphFont"/>
    <w:link w:val="CommentText"/>
    <w:uiPriority w:val="99"/>
    <w:semiHidden/>
    <w:rsid w:val="00DC7371"/>
    <w:rPr>
      <w:sz w:val="20"/>
      <w:szCs w:val="20"/>
    </w:rPr>
  </w:style>
  <w:style w:type="paragraph" w:styleId="CommentSubject">
    <w:name w:val="annotation subject"/>
    <w:basedOn w:val="CommentText"/>
    <w:next w:val="CommentText"/>
    <w:link w:val="CommentSubjectChar"/>
    <w:uiPriority w:val="99"/>
    <w:semiHidden/>
    <w:unhideWhenUsed/>
    <w:rsid w:val="00DC7371"/>
    <w:rPr>
      <w:b/>
      <w:bCs/>
    </w:rPr>
  </w:style>
  <w:style w:type="character" w:customStyle="1" w:styleId="CommentSubjectChar">
    <w:name w:val="Comment Subject Char"/>
    <w:basedOn w:val="CommentTextChar"/>
    <w:link w:val="CommentSubject"/>
    <w:uiPriority w:val="99"/>
    <w:semiHidden/>
    <w:rsid w:val="00DC7371"/>
    <w:rPr>
      <w:b/>
      <w:bCs/>
      <w:sz w:val="20"/>
      <w:szCs w:val="20"/>
    </w:rPr>
  </w:style>
  <w:style w:type="paragraph" w:styleId="BalloonText">
    <w:name w:val="Balloon Text"/>
    <w:basedOn w:val="Normal"/>
    <w:link w:val="BalloonTextChar"/>
    <w:uiPriority w:val="99"/>
    <w:semiHidden/>
    <w:unhideWhenUsed/>
    <w:rsid w:val="00DC737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737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1/relationships/commentsExtended" Target="commentsExtended.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9</TotalTime>
  <Pages>4</Pages>
  <Words>1946</Words>
  <Characters>11096</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elrahman Hawwari (1000011934)</dc:creator>
  <cp:keywords/>
  <dc:description/>
  <cp:lastModifiedBy>Abdelrahman Hawwari (1000011934)</cp:lastModifiedBy>
  <cp:revision>6</cp:revision>
  <dcterms:created xsi:type="dcterms:W3CDTF">2017-11-08T21:59:00Z</dcterms:created>
  <dcterms:modified xsi:type="dcterms:W3CDTF">2017-11-09T09:19:00Z</dcterms:modified>
</cp:coreProperties>
</file>